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2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On a scale of 1 to 5, with 5 being the highest, how would you rate your knowledge on </w:t>
      </w:r>
      <w:r>
        <w:rPr>
          <w:i/>
          <w:rFonts w:ascii="Calibri" w:hAnsi="Calibri"/>
          <w:sz w:val="20"/>
          <w:color w:val="333333"/>
        </w:rPr>
        <w:t xml:space="preserve">Education and Advocac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 (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 (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 (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 (25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%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 (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 (2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 (3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 (1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 (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% (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 (4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 (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 (1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8% (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 (6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 (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 (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 (1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%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 (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 (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% (7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 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 (1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 (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 (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 (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 (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 (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 (28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43Z</dcterms:created>
  <dcterms:modified xsi:type="dcterms:W3CDTF">2024-02-21T03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